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A8492B" w14:textId="77777777" w:rsidR="00725F0D" w:rsidRPr="00194196" w:rsidRDefault="00725F0D" w:rsidP="00CB2F7F">
      <w:pPr>
        <w:rPr>
          <w:lang w:val="en-GB"/>
        </w:rPr>
      </w:pPr>
    </w:p>
    <w:tbl>
      <w:tblPr>
        <w:tblStyle w:val="TableGrid"/>
        <w:tblW w:w="0" w:type="auto"/>
        <w:tblInd w:w="-289" w:type="dxa"/>
        <w:tblLayout w:type="fixed"/>
        <w:tblLook w:val="04A0" w:firstRow="1" w:lastRow="0" w:firstColumn="1" w:lastColumn="0" w:noHBand="0" w:noVBand="1"/>
      </w:tblPr>
      <w:tblGrid>
        <w:gridCol w:w="669"/>
        <w:gridCol w:w="2167"/>
        <w:gridCol w:w="1421"/>
        <w:gridCol w:w="711"/>
        <w:gridCol w:w="711"/>
        <w:gridCol w:w="1422"/>
        <w:gridCol w:w="1422"/>
        <w:gridCol w:w="711"/>
        <w:gridCol w:w="711"/>
        <w:gridCol w:w="1422"/>
      </w:tblGrid>
      <w:tr w:rsidR="00912FF0" w:rsidRPr="00677636" w14:paraId="15A2E57A" w14:textId="77777777" w:rsidTr="00CB2F7F">
        <w:trPr>
          <w:trHeight w:val="2029"/>
        </w:trPr>
        <w:tc>
          <w:tcPr>
            <w:tcW w:w="11367" w:type="dxa"/>
            <w:gridSpan w:val="10"/>
          </w:tcPr>
          <w:p w14:paraId="4FCBEB05" w14:textId="1356B47E" w:rsidR="00677636" w:rsidRPr="00194196" w:rsidRDefault="00AD1F36" w:rsidP="00CB2F7F">
            <w:pPr>
              <w:rPr>
                <w:lang w:val="en-GB"/>
              </w:rPr>
            </w:pPr>
            <w:r w:rsidRPr="00194196">
              <w:rPr>
                <w:lang w:val="en-GB"/>
              </w:rPr>
              <w:t xml:space="preserve">We kindly request </w:t>
            </w:r>
            <w:r w:rsidR="00677636">
              <w:rPr>
                <w:lang w:val="en-GB"/>
              </w:rPr>
              <w:t xml:space="preserve">you </w:t>
            </w:r>
            <w:r w:rsidRPr="00194196">
              <w:rPr>
                <w:lang w:val="en-GB"/>
              </w:rPr>
              <w:t xml:space="preserve">review the article </w:t>
            </w:r>
            <w:r w:rsidR="00B05116" w:rsidRPr="00194196">
              <w:rPr>
                <w:lang w:val="en-GB"/>
              </w:rPr>
              <w:t xml:space="preserve">submitted for publication </w:t>
            </w:r>
            <w:r w:rsidR="00677636">
              <w:rPr>
                <w:lang w:val="en-GB"/>
              </w:rPr>
              <w:t xml:space="preserve">to </w:t>
            </w:r>
            <w:r w:rsidR="00B05116" w:rsidRPr="00194196">
              <w:rPr>
                <w:lang w:val="en-GB"/>
              </w:rPr>
              <w:t xml:space="preserve">the Editorial </w:t>
            </w:r>
            <w:r w:rsidR="00677636">
              <w:rPr>
                <w:lang w:val="en-GB"/>
              </w:rPr>
              <w:t>O</w:t>
            </w:r>
            <w:r w:rsidR="00B05116" w:rsidRPr="00194196">
              <w:rPr>
                <w:lang w:val="en-GB"/>
              </w:rPr>
              <w:t xml:space="preserve">ffice of our magazine. </w:t>
            </w:r>
          </w:p>
          <w:p w14:paraId="22B0B765" w14:textId="352D3050" w:rsidR="00912FF0" w:rsidRPr="00194196" w:rsidRDefault="00912FF0" w:rsidP="00CB2F7F">
            <w:pPr>
              <w:rPr>
                <w:lang w:val="en-GB"/>
              </w:rPr>
            </w:pPr>
            <w:r w:rsidRPr="00194196">
              <w:rPr>
                <w:lang w:val="en-GB"/>
              </w:rPr>
              <w:t>P</w:t>
            </w:r>
            <w:r w:rsidR="00B05116" w:rsidRPr="00194196">
              <w:rPr>
                <w:lang w:val="en-GB"/>
              </w:rPr>
              <w:t>lease</w:t>
            </w:r>
            <w:r w:rsidR="00677636">
              <w:rPr>
                <w:lang w:val="en-GB"/>
              </w:rPr>
              <w:t xml:space="preserve"> complete the </w:t>
            </w:r>
            <w:r w:rsidR="00B05116" w:rsidRPr="00194196">
              <w:rPr>
                <w:lang w:val="en-GB"/>
              </w:rPr>
              <w:t xml:space="preserve">form </w:t>
            </w:r>
            <w:r w:rsidR="00677636">
              <w:rPr>
                <w:lang w:val="en-GB"/>
              </w:rPr>
              <w:t>in full</w:t>
            </w:r>
            <w:r w:rsidR="00194196" w:rsidRPr="00194196">
              <w:rPr>
                <w:lang w:val="en-GB"/>
              </w:rPr>
              <w:t xml:space="preserve">. </w:t>
            </w:r>
          </w:p>
          <w:p w14:paraId="70786B51" w14:textId="2A93E68F" w:rsidR="00912FF0" w:rsidRPr="00194196" w:rsidRDefault="00677636" w:rsidP="00CB2F7F">
            <w:pPr>
              <w:rPr>
                <w:lang w:val="en-GB"/>
              </w:rPr>
            </w:pPr>
            <w:r>
              <w:rPr>
                <w:lang w:val="en-GB"/>
              </w:rPr>
              <w:t>If you are un</w:t>
            </w:r>
            <w:r w:rsidR="007F5EA8">
              <w:rPr>
                <w:lang w:val="en-GB"/>
              </w:rPr>
              <w:t xml:space="preserve">able to </w:t>
            </w:r>
            <w:r w:rsidR="00F9721E">
              <w:rPr>
                <w:lang w:val="en-GB"/>
              </w:rPr>
              <w:t xml:space="preserve">complete the review within </w:t>
            </w:r>
            <w:r w:rsidR="00912FF0" w:rsidRPr="00194196">
              <w:rPr>
                <w:b/>
                <w:lang w:val="en-GB"/>
              </w:rPr>
              <w:t>t</w:t>
            </w:r>
            <w:r w:rsidR="00F9721E">
              <w:rPr>
                <w:b/>
                <w:lang w:val="en-GB"/>
              </w:rPr>
              <w:t>hree</w:t>
            </w:r>
            <w:r w:rsidR="00912FF0" w:rsidRPr="00194196">
              <w:rPr>
                <w:b/>
                <w:lang w:val="en-GB"/>
              </w:rPr>
              <w:t xml:space="preserve"> </w:t>
            </w:r>
            <w:r w:rsidR="00F9721E">
              <w:rPr>
                <w:b/>
                <w:lang w:val="en-GB"/>
              </w:rPr>
              <w:t>weeks</w:t>
            </w:r>
            <w:r w:rsidR="00912FF0" w:rsidRPr="00194196">
              <w:rPr>
                <w:lang w:val="en-GB"/>
              </w:rPr>
              <w:t xml:space="preserve">, </w:t>
            </w:r>
            <w:r>
              <w:rPr>
                <w:lang w:val="en-GB"/>
              </w:rPr>
              <w:t xml:space="preserve">please notify us at the </w:t>
            </w:r>
            <w:r w:rsidR="00912FF0" w:rsidRPr="00194196">
              <w:rPr>
                <w:lang w:val="en-GB"/>
              </w:rPr>
              <w:t>e-mail</w:t>
            </w:r>
            <w:r w:rsidR="006712FA">
              <w:rPr>
                <w:lang w:val="en-GB"/>
              </w:rPr>
              <w:t xml:space="preserve"> address</w:t>
            </w:r>
            <w:r w:rsidR="00912FF0" w:rsidRPr="00194196">
              <w:rPr>
                <w:lang w:val="en-GB"/>
              </w:rPr>
              <w:t xml:space="preserve">: </w:t>
            </w:r>
            <w:r w:rsidR="00912FF0" w:rsidRPr="00194196">
              <w:rPr>
                <w:i/>
                <w:lang w:val="en-GB"/>
              </w:rPr>
              <w:t>sztuka.leczenia@uj.edu.pl</w:t>
            </w:r>
          </w:p>
          <w:p w14:paraId="4FA12475" w14:textId="77777777" w:rsidR="00677636" w:rsidRDefault="00677636" w:rsidP="00677636">
            <w:pPr>
              <w:jc w:val="right"/>
              <w:rPr>
                <w:lang w:val="en-GB"/>
              </w:rPr>
            </w:pPr>
          </w:p>
          <w:p w14:paraId="47A1075F" w14:textId="3C7EEC0B" w:rsidR="00677636" w:rsidRDefault="0093028C" w:rsidP="00677636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Respectfully,</w:t>
            </w:r>
          </w:p>
          <w:p w14:paraId="716DA013" w14:textId="04B8FBD0" w:rsidR="00912FF0" w:rsidRPr="00194196" w:rsidRDefault="00912FF0" w:rsidP="00D5771B">
            <w:pPr>
              <w:jc w:val="right"/>
              <w:rPr>
                <w:i/>
                <w:lang w:val="en-GB"/>
              </w:rPr>
            </w:pPr>
            <w:r w:rsidRPr="00194196">
              <w:rPr>
                <w:i/>
                <w:lang w:val="en-GB"/>
              </w:rPr>
              <w:t>Se</w:t>
            </w:r>
            <w:r w:rsidR="000C3BBA">
              <w:rPr>
                <w:i/>
                <w:lang w:val="en-GB"/>
              </w:rPr>
              <w:t>cretary of the Editorial Office</w:t>
            </w:r>
          </w:p>
        </w:tc>
      </w:tr>
      <w:tr w:rsidR="00912FF0" w:rsidRPr="00677636" w14:paraId="7353E651" w14:textId="77777777" w:rsidTr="003F46F8">
        <w:trPr>
          <w:trHeight w:val="1666"/>
        </w:trPr>
        <w:tc>
          <w:tcPr>
            <w:tcW w:w="11367" w:type="dxa"/>
            <w:gridSpan w:val="10"/>
          </w:tcPr>
          <w:p w14:paraId="254A3471" w14:textId="6C32353D" w:rsidR="00912FF0" w:rsidRPr="00194196" w:rsidRDefault="000C3BBA" w:rsidP="00912FF0">
            <w:pPr>
              <w:jc w:val="center"/>
              <w:rPr>
                <w:b/>
                <w:i/>
                <w:sz w:val="32"/>
                <w:lang w:val="en-GB"/>
              </w:rPr>
            </w:pPr>
            <w:r>
              <w:rPr>
                <w:b/>
                <w:i/>
                <w:sz w:val="32"/>
                <w:lang w:val="en-GB"/>
              </w:rPr>
              <w:t>Article</w:t>
            </w:r>
            <w:r w:rsidR="002F75ED">
              <w:rPr>
                <w:b/>
                <w:i/>
                <w:sz w:val="32"/>
                <w:lang w:val="en-GB"/>
              </w:rPr>
              <w:t xml:space="preserve"> Review </w:t>
            </w:r>
            <w:r w:rsidR="00912FF0" w:rsidRPr="00194196">
              <w:rPr>
                <w:b/>
                <w:i/>
                <w:sz w:val="32"/>
                <w:lang w:val="en-GB"/>
              </w:rPr>
              <w:t>Form</w:t>
            </w:r>
            <w:r>
              <w:rPr>
                <w:b/>
                <w:i/>
                <w:sz w:val="32"/>
                <w:lang w:val="en-GB"/>
              </w:rPr>
              <w:t xml:space="preserve"> </w:t>
            </w:r>
          </w:p>
          <w:p w14:paraId="2ACA9297" w14:textId="19D15675" w:rsidR="0090159C" w:rsidRPr="00194196" w:rsidRDefault="00912FF0" w:rsidP="0090159C">
            <w:pPr>
              <w:rPr>
                <w:i/>
                <w:lang w:val="en-GB"/>
              </w:rPr>
            </w:pPr>
            <w:r w:rsidRPr="00194196">
              <w:rPr>
                <w:b/>
                <w:lang w:val="en-GB"/>
              </w:rPr>
              <w:t>T</w:t>
            </w:r>
            <w:r w:rsidR="000C3BBA">
              <w:rPr>
                <w:b/>
                <w:lang w:val="en-GB"/>
              </w:rPr>
              <w:t>itle of the article</w:t>
            </w:r>
            <w:r w:rsidRPr="00194196">
              <w:rPr>
                <w:b/>
                <w:lang w:val="en-GB"/>
              </w:rPr>
              <w:t>:</w:t>
            </w:r>
            <w:r w:rsidRPr="00194196">
              <w:rPr>
                <w:lang w:val="en-GB"/>
              </w:rPr>
              <w:t xml:space="preserve">  </w:t>
            </w:r>
          </w:p>
          <w:p w14:paraId="386685E5" w14:textId="77777777" w:rsidR="00912FF0" w:rsidRPr="00194196" w:rsidRDefault="00912FF0" w:rsidP="00912FF0">
            <w:pPr>
              <w:rPr>
                <w:i/>
                <w:lang w:val="en-GB"/>
              </w:rPr>
            </w:pPr>
          </w:p>
          <w:p w14:paraId="502B7044" w14:textId="77777777" w:rsidR="00912FF0" w:rsidRPr="00194196" w:rsidRDefault="00912FF0" w:rsidP="00912FF0">
            <w:pPr>
              <w:rPr>
                <w:i/>
                <w:lang w:val="en-GB"/>
              </w:rPr>
            </w:pPr>
          </w:p>
          <w:p w14:paraId="2D7EC4E2" w14:textId="10B422C4" w:rsidR="00912FF0" w:rsidRPr="00D5771B" w:rsidRDefault="00677636" w:rsidP="00CB2F7F">
            <w:pPr>
              <w:rPr>
                <w:bCs/>
                <w:lang w:val="en-GB"/>
              </w:rPr>
            </w:pPr>
            <w:r w:rsidRPr="00D5771B">
              <w:rPr>
                <w:bCs/>
                <w:i/>
                <w:lang w:val="en-GB"/>
              </w:rPr>
              <w:t xml:space="preserve">Mark the </w:t>
            </w:r>
            <w:r w:rsidR="00E260C5" w:rsidRPr="00D5771B">
              <w:rPr>
                <w:bCs/>
                <w:i/>
                <w:lang w:val="en-GB"/>
              </w:rPr>
              <w:t>applicable</w:t>
            </w:r>
            <w:r w:rsidR="002F75ED" w:rsidRPr="00D5771B">
              <w:rPr>
                <w:bCs/>
                <w:i/>
                <w:lang w:val="en-GB"/>
              </w:rPr>
              <w:t xml:space="preserve"> </w:t>
            </w:r>
            <w:r w:rsidRPr="00D5771B">
              <w:rPr>
                <w:bCs/>
                <w:i/>
                <w:lang w:val="en-GB"/>
              </w:rPr>
              <w:t>field with an “x”:</w:t>
            </w:r>
          </w:p>
        </w:tc>
      </w:tr>
      <w:tr w:rsidR="00677636" w:rsidRPr="00194196" w14:paraId="751E2BFF" w14:textId="77777777" w:rsidTr="00D5771B">
        <w:trPr>
          <w:trHeight w:val="285"/>
        </w:trPr>
        <w:tc>
          <w:tcPr>
            <w:tcW w:w="2836" w:type="dxa"/>
            <w:gridSpan w:val="2"/>
            <w:vMerge w:val="restart"/>
            <w:shd w:val="clear" w:color="auto" w:fill="FFF2CC" w:themeFill="accent4" w:themeFillTint="33"/>
            <w:vAlign w:val="center"/>
          </w:tcPr>
          <w:p w14:paraId="4717B45F" w14:textId="0D759EDF" w:rsidR="00677636" w:rsidRPr="00194196" w:rsidRDefault="00677636" w:rsidP="00D5771B">
            <w:pPr>
              <w:jc w:val="center"/>
              <w:rPr>
                <w:b/>
                <w:sz w:val="32"/>
                <w:lang w:val="en-GB"/>
              </w:rPr>
            </w:pPr>
            <w:r w:rsidRPr="00194196">
              <w:rPr>
                <w:b/>
                <w:sz w:val="24"/>
                <w:lang w:val="en-GB"/>
              </w:rPr>
              <w:t>Typ</w:t>
            </w:r>
            <w:r>
              <w:rPr>
                <w:b/>
                <w:sz w:val="24"/>
                <w:lang w:val="en-GB"/>
              </w:rPr>
              <w:t>e of article</w:t>
            </w:r>
          </w:p>
        </w:tc>
        <w:tc>
          <w:tcPr>
            <w:tcW w:w="2132" w:type="dxa"/>
            <w:gridSpan w:val="2"/>
            <w:shd w:val="clear" w:color="auto" w:fill="FFF2CC" w:themeFill="accent4" w:themeFillTint="33"/>
          </w:tcPr>
          <w:p w14:paraId="736F800B" w14:textId="232EAB82" w:rsidR="00677636" w:rsidRPr="00194196" w:rsidRDefault="00677636" w:rsidP="006E3F1F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Illustrative</w:t>
            </w:r>
          </w:p>
        </w:tc>
        <w:tc>
          <w:tcPr>
            <w:tcW w:w="2133" w:type="dxa"/>
            <w:gridSpan w:val="2"/>
            <w:shd w:val="clear" w:color="auto" w:fill="FFF2CC" w:themeFill="accent4" w:themeFillTint="33"/>
          </w:tcPr>
          <w:p w14:paraId="1790168B" w14:textId="1EE9BA31" w:rsidR="00677636" w:rsidRPr="00194196" w:rsidRDefault="00677636" w:rsidP="006E3F1F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Review</w:t>
            </w:r>
            <w:r w:rsidRPr="00194196">
              <w:rPr>
                <w:lang w:val="en-GB"/>
              </w:rPr>
              <w:t xml:space="preserve"> </w:t>
            </w:r>
          </w:p>
        </w:tc>
        <w:tc>
          <w:tcPr>
            <w:tcW w:w="2133" w:type="dxa"/>
            <w:gridSpan w:val="2"/>
            <w:shd w:val="clear" w:color="auto" w:fill="FFF2CC" w:themeFill="accent4" w:themeFillTint="33"/>
          </w:tcPr>
          <w:p w14:paraId="0DBD7F62" w14:textId="7A5BC184" w:rsidR="00677636" w:rsidRPr="00194196" w:rsidRDefault="00677636" w:rsidP="006E3F1F">
            <w:pPr>
              <w:jc w:val="center"/>
              <w:rPr>
                <w:lang w:val="en-GB"/>
              </w:rPr>
            </w:pPr>
            <w:r w:rsidRPr="00194196">
              <w:rPr>
                <w:lang w:val="en-GB"/>
              </w:rPr>
              <w:t>R</w:t>
            </w:r>
            <w:r>
              <w:rPr>
                <w:lang w:val="en-GB"/>
              </w:rPr>
              <w:t>esearch Report</w:t>
            </w:r>
            <w:r w:rsidRPr="00194196">
              <w:rPr>
                <w:lang w:val="en-GB"/>
              </w:rPr>
              <w:t xml:space="preserve"> </w:t>
            </w:r>
          </w:p>
        </w:tc>
        <w:tc>
          <w:tcPr>
            <w:tcW w:w="2133" w:type="dxa"/>
            <w:gridSpan w:val="2"/>
            <w:shd w:val="clear" w:color="auto" w:fill="FFF2CC" w:themeFill="accent4" w:themeFillTint="33"/>
          </w:tcPr>
          <w:p w14:paraId="39CC7E83" w14:textId="28D34A9F" w:rsidR="00677636" w:rsidRPr="00194196" w:rsidRDefault="00677636" w:rsidP="006E3F1F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Case Study</w:t>
            </w:r>
          </w:p>
        </w:tc>
      </w:tr>
      <w:tr w:rsidR="00677636" w:rsidRPr="00194196" w14:paraId="45194D6C" w14:textId="77777777" w:rsidTr="00D5771B">
        <w:trPr>
          <w:trHeight w:val="420"/>
        </w:trPr>
        <w:tc>
          <w:tcPr>
            <w:tcW w:w="2836" w:type="dxa"/>
            <w:gridSpan w:val="2"/>
            <w:vMerge/>
            <w:shd w:val="clear" w:color="auto" w:fill="FFF2CC" w:themeFill="accent4" w:themeFillTint="33"/>
          </w:tcPr>
          <w:p w14:paraId="654BD582" w14:textId="56AE5170" w:rsidR="00677636" w:rsidRPr="00194196" w:rsidRDefault="00677636" w:rsidP="00912FF0">
            <w:pPr>
              <w:rPr>
                <w:b/>
                <w:i/>
                <w:sz w:val="32"/>
                <w:lang w:val="en-GB"/>
              </w:rPr>
            </w:pPr>
          </w:p>
        </w:tc>
        <w:tc>
          <w:tcPr>
            <w:tcW w:w="2132" w:type="dxa"/>
            <w:gridSpan w:val="2"/>
          </w:tcPr>
          <w:p w14:paraId="294AD8C2" w14:textId="77777777" w:rsidR="00677636" w:rsidRPr="00194196" w:rsidRDefault="00677636" w:rsidP="00350CFE">
            <w:pPr>
              <w:rPr>
                <w:lang w:val="en-GB"/>
              </w:rPr>
            </w:pPr>
          </w:p>
        </w:tc>
        <w:tc>
          <w:tcPr>
            <w:tcW w:w="2133" w:type="dxa"/>
            <w:gridSpan w:val="2"/>
          </w:tcPr>
          <w:p w14:paraId="376A5FF8" w14:textId="77777777" w:rsidR="00677636" w:rsidRPr="00194196" w:rsidRDefault="00677636" w:rsidP="00350CFE">
            <w:pPr>
              <w:rPr>
                <w:lang w:val="en-GB"/>
              </w:rPr>
            </w:pPr>
          </w:p>
        </w:tc>
        <w:tc>
          <w:tcPr>
            <w:tcW w:w="2133" w:type="dxa"/>
            <w:gridSpan w:val="2"/>
          </w:tcPr>
          <w:p w14:paraId="06F0909A" w14:textId="77777777" w:rsidR="00677636" w:rsidRPr="00194196" w:rsidRDefault="00677636" w:rsidP="00350CFE">
            <w:pPr>
              <w:rPr>
                <w:lang w:val="en-GB"/>
              </w:rPr>
            </w:pPr>
          </w:p>
        </w:tc>
        <w:tc>
          <w:tcPr>
            <w:tcW w:w="2133" w:type="dxa"/>
            <w:gridSpan w:val="2"/>
          </w:tcPr>
          <w:p w14:paraId="55E81FD0" w14:textId="77777777" w:rsidR="00677636" w:rsidRPr="00194196" w:rsidRDefault="00677636" w:rsidP="00350CFE">
            <w:pPr>
              <w:rPr>
                <w:lang w:val="en-GB"/>
              </w:rPr>
            </w:pPr>
          </w:p>
        </w:tc>
      </w:tr>
      <w:tr w:rsidR="00C312AE" w:rsidRPr="00194196" w14:paraId="2569276C" w14:textId="77777777" w:rsidTr="00730888">
        <w:trPr>
          <w:trHeight w:val="109"/>
        </w:trPr>
        <w:tc>
          <w:tcPr>
            <w:tcW w:w="11367" w:type="dxa"/>
            <w:gridSpan w:val="10"/>
          </w:tcPr>
          <w:p w14:paraId="76BC006C" w14:textId="77777777" w:rsidR="00C312AE" w:rsidRPr="00194196" w:rsidRDefault="00C312AE" w:rsidP="00912FF0">
            <w:pPr>
              <w:rPr>
                <w:b/>
                <w:i/>
                <w:sz w:val="32"/>
                <w:lang w:val="en-GB"/>
              </w:rPr>
            </w:pPr>
          </w:p>
        </w:tc>
      </w:tr>
      <w:tr w:rsidR="00A778D4" w:rsidRPr="00194196" w14:paraId="7796877E" w14:textId="77777777" w:rsidTr="00D5771B">
        <w:trPr>
          <w:trHeight w:val="630"/>
        </w:trPr>
        <w:tc>
          <w:tcPr>
            <w:tcW w:w="669" w:type="dxa"/>
            <w:shd w:val="clear" w:color="auto" w:fill="FFF2CC" w:themeFill="accent4" w:themeFillTint="33"/>
            <w:vAlign w:val="center"/>
          </w:tcPr>
          <w:p w14:paraId="4E1A1B32" w14:textId="17E3A1AD" w:rsidR="00000BC5" w:rsidRPr="00D5771B" w:rsidRDefault="005C51B4" w:rsidP="00D5771B">
            <w:pPr>
              <w:jc w:val="center"/>
              <w:rPr>
                <w:b/>
                <w:sz w:val="28"/>
                <w:szCs w:val="28"/>
                <w:lang w:val="en-GB"/>
              </w:rPr>
            </w:pPr>
            <w:r w:rsidRPr="00D5771B">
              <w:rPr>
                <w:b/>
                <w:sz w:val="28"/>
                <w:szCs w:val="28"/>
                <w:lang w:val="en-GB"/>
              </w:rPr>
              <w:t>Nr.</w:t>
            </w:r>
          </w:p>
        </w:tc>
        <w:tc>
          <w:tcPr>
            <w:tcW w:w="2167" w:type="dxa"/>
            <w:shd w:val="clear" w:color="auto" w:fill="FFF2CC" w:themeFill="accent4" w:themeFillTint="33"/>
            <w:vAlign w:val="center"/>
          </w:tcPr>
          <w:p w14:paraId="5A923982" w14:textId="5918D3CC" w:rsidR="00000BC5" w:rsidRPr="00D5771B" w:rsidRDefault="005C51B4">
            <w:pPr>
              <w:jc w:val="center"/>
              <w:rPr>
                <w:b/>
                <w:sz w:val="28"/>
                <w:szCs w:val="28"/>
                <w:lang w:val="en-GB"/>
              </w:rPr>
            </w:pPr>
            <w:r w:rsidRPr="00D5771B">
              <w:rPr>
                <w:b/>
                <w:sz w:val="28"/>
                <w:szCs w:val="28"/>
                <w:lang w:val="en-GB"/>
              </w:rPr>
              <w:t>Evaluation</w:t>
            </w:r>
          </w:p>
        </w:tc>
        <w:tc>
          <w:tcPr>
            <w:tcW w:w="1421" w:type="dxa"/>
            <w:shd w:val="clear" w:color="auto" w:fill="FFF2CC" w:themeFill="accent4" w:themeFillTint="33"/>
            <w:vAlign w:val="center"/>
          </w:tcPr>
          <w:p w14:paraId="36B52318" w14:textId="73CAA04F" w:rsidR="00000BC5" w:rsidRPr="00194196" w:rsidRDefault="0078258E" w:rsidP="00677636">
            <w:pPr>
              <w:jc w:val="center"/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 xml:space="preserve">wholly </w:t>
            </w:r>
            <w:r w:rsidR="00677636">
              <w:rPr>
                <w:szCs w:val="24"/>
                <w:lang w:val="en-GB"/>
              </w:rPr>
              <w:br/>
              <w:t>inadequate</w:t>
            </w:r>
          </w:p>
        </w:tc>
        <w:tc>
          <w:tcPr>
            <w:tcW w:w="1422" w:type="dxa"/>
            <w:gridSpan w:val="2"/>
            <w:shd w:val="clear" w:color="auto" w:fill="FFF2CC" w:themeFill="accent4" w:themeFillTint="33"/>
            <w:vAlign w:val="center"/>
          </w:tcPr>
          <w:p w14:paraId="5E1014A7" w14:textId="3F74EDC3" w:rsidR="00000BC5" w:rsidRPr="00194196" w:rsidRDefault="00677636" w:rsidP="00677636">
            <w:pPr>
              <w:jc w:val="center"/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in</w:t>
            </w:r>
            <w:r w:rsidR="00813CB3">
              <w:rPr>
                <w:szCs w:val="24"/>
                <w:lang w:val="en-GB"/>
              </w:rPr>
              <w:t>adequate</w:t>
            </w:r>
          </w:p>
        </w:tc>
        <w:tc>
          <w:tcPr>
            <w:tcW w:w="1422" w:type="dxa"/>
            <w:shd w:val="clear" w:color="auto" w:fill="FFF2CC" w:themeFill="accent4" w:themeFillTint="33"/>
            <w:vAlign w:val="center"/>
          </w:tcPr>
          <w:p w14:paraId="29F528B4" w14:textId="205B05FF" w:rsidR="00000BC5" w:rsidRPr="00194196" w:rsidRDefault="00813CB3" w:rsidP="00677636">
            <w:pPr>
              <w:jc w:val="center"/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adequate</w:t>
            </w:r>
          </w:p>
        </w:tc>
        <w:tc>
          <w:tcPr>
            <w:tcW w:w="1422" w:type="dxa"/>
            <w:shd w:val="clear" w:color="auto" w:fill="FFF2CC" w:themeFill="accent4" w:themeFillTint="33"/>
            <w:vAlign w:val="center"/>
          </w:tcPr>
          <w:p w14:paraId="3D2759A8" w14:textId="2EC05C75" w:rsidR="00000BC5" w:rsidRPr="00194196" w:rsidRDefault="0078258E" w:rsidP="00677636">
            <w:pPr>
              <w:jc w:val="center"/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wholly</w:t>
            </w:r>
            <w:r w:rsidR="00677636">
              <w:rPr>
                <w:szCs w:val="24"/>
                <w:lang w:val="en-GB"/>
              </w:rPr>
              <w:t xml:space="preserve"> adequate</w:t>
            </w:r>
          </w:p>
        </w:tc>
        <w:tc>
          <w:tcPr>
            <w:tcW w:w="1422" w:type="dxa"/>
            <w:gridSpan w:val="2"/>
            <w:shd w:val="clear" w:color="auto" w:fill="FFF2CC" w:themeFill="accent4" w:themeFillTint="33"/>
            <w:vAlign w:val="center"/>
          </w:tcPr>
          <w:p w14:paraId="29A75AD3" w14:textId="387D6AFB" w:rsidR="00000BC5" w:rsidRPr="00194196" w:rsidRDefault="005C51B4" w:rsidP="00677636">
            <w:pPr>
              <w:jc w:val="center"/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N.A</w:t>
            </w:r>
            <w:r w:rsidR="00677636">
              <w:rPr>
                <w:szCs w:val="24"/>
                <w:lang w:val="en-GB"/>
              </w:rPr>
              <w:t>.</w:t>
            </w:r>
          </w:p>
        </w:tc>
        <w:tc>
          <w:tcPr>
            <w:tcW w:w="1422" w:type="dxa"/>
            <w:shd w:val="clear" w:color="auto" w:fill="FFF2CC" w:themeFill="accent4" w:themeFillTint="33"/>
            <w:vAlign w:val="center"/>
          </w:tcPr>
          <w:p w14:paraId="14540D7F" w14:textId="58046AA8" w:rsidR="00000BC5" w:rsidRPr="00194196" w:rsidRDefault="007068F4" w:rsidP="00677636">
            <w:pPr>
              <w:jc w:val="center"/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N</w:t>
            </w:r>
            <w:r w:rsidR="005C51B4">
              <w:rPr>
                <w:szCs w:val="24"/>
                <w:lang w:val="en-GB"/>
              </w:rPr>
              <w:t>one</w:t>
            </w:r>
          </w:p>
        </w:tc>
      </w:tr>
      <w:tr w:rsidR="00A778D4" w:rsidRPr="00677636" w14:paraId="3EB5B2BD" w14:textId="77777777" w:rsidTr="00D5771B">
        <w:trPr>
          <w:trHeight w:val="652"/>
        </w:trPr>
        <w:tc>
          <w:tcPr>
            <w:tcW w:w="669" w:type="dxa"/>
          </w:tcPr>
          <w:p w14:paraId="64D8DC1D" w14:textId="77777777" w:rsidR="00000BC5" w:rsidRPr="00194196" w:rsidRDefault="00A778D4" w:rsidP="00A778D4">
            <w:pPr>
              <w:jc w:val="center"/>
              <w:rPr>
                <w:lang w:val="en-GB"/>
              </w:rPr>
            </w:pPr>
            <w:r w:rsidRPr="00194196">
              <w:rPr>
                <w:lang w:val="en-GB"/>
              </w:rPr>
              <w:t>1</w:t>
            </w:r>
          </w:p>
        </w:tc>
        <w:tc>
          <w:tcPr>
            <w:tcW w:w="2167" w:type="dxa"/>
            <w:vAlign w:val="center"/>
          </w:tcPr>
          <w:p w14:paraId="6FC3DD81" w14:textId="1FF1A19C" w:rsidR="00000BC5" w:rsidRPr="00194196" w:rsidRDefault="001C1816" w:rsidP="00D5771B">
            <w:pPr>
              <w:jc w:val="center"/>
              <w:rPr>
                <w:i/>
                <w:lang w:val="en-GB"/>
              </w:rPr>
            </w:pPr>
            <w:r>
              <w:rPr>
                <w:lang w:val="en-GB"/>
              </w:rPr>
              <w:t>Consistency of the title with the article’s content</w:t>
            </w:r>
          </w:p>
        </w:tc>
        <w:tc>
          <w:tcPr>
            <w:tcW w:w="1421" w:type="dxa"/>
          </w:tcPr>
          <w:p w14:paraId="481582CB" w14:textId="77777777" w:rsidR="00000BC5" w:rsidRPr="00D5771B" w:rsidRDefault="00000BC5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7C4772FE" w14:textId="77777777" w:rsidR="00000BC5" w:rsidRPr="00D5771B" w:rsidRDefault="00000BC5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5C1384E4" w14:textId="77777777" w:rsidR="00000BC5" w:rsidRPr="00D5771B" w:rsidRDefault="00000BC5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73DDFA2A" w14:textId="77777777" w:rsidR="00000BC5" w:rsidRPr="00D5771B" w:rsidRDefault="00000BC5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25D30735" w14:textId="77777777" w:rsidR="00000BC5" w:rsidRPr="00D5771B" w:rsidRDefault="00000BC5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2BC8501A" w14:textId="77777777" w:rsidR="00000BC5" w:rsidRPr="00D5771B" w:rsidRDefault="00000BC5" w:rsidP="00350CFE">
            <w:pPr>
              <w:jc w:val="center"/>
              <w:rPr>
                <w:iCs/>
                <w:lang w:val="en-GB"/>
              </w:rPr>
            </w:pPr>
          </w:p>
        </w:tc>
      </w:tr>
      <w:tr w:rsidR="00A778D4" w:rsidRPr="00677636" w14:paraId="21CF5148" w14:textId="77777777" w:rsidTr="00D5771B">
        <w:trPr>
          <w:trHeight w:val="645"/>
        </w:trPr>
        <w:tc>
          <w:tcPr>
            <w:tcW w:w="669" w:type="dxa"/>
          </w:tcPr>
          <w:p w14:paraId="5B96C677" w14:textId="77777777" w:rsidR="00000BC5" w:rsidRPr="00194196" w:rsidRDefault="00A778D4" w:rsidP="00A778D4">
            <w:pPr>
              <w:jc w:val="center"/>
              <w:rPr>
                <w:lang w:val="en-GB"/>
              </w:rPr>
            </w:pPr>
            <w:r w:rsidRPr="00194196">
              <w:rPr>
                <w:lang w:val="en-GB"/>
              </w:rPr>
              <w:t>2</w:t>
            </w:r>
          </w:p>
        </w:tc>
        <w:tc>
          <w:tcPr>
            <w:tcW w:w="2167" w:type="dxa"/>
            <w:vAlign w:val="center"/>
          </w:tcPr>
          <w:p w14:paraId="016860B6" w14:textId="3E7DE577" w:rsidR="00000BC5" w:rsidRPr="00194196" w:rsidRDefault="005B2DC8" w:rsidP="00D5771B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Formulation of goal and research problematics / hypothesis</w:t>
            </w:r>
          </w:p>
        </w:tc>
        <w:tc>
          <w:tcPr>
            <w:tcW w:w="1421" w:type="dxa"/>
          </w:tcPr>
          <w:p w14:paraId="1C52E463" w14:textId="77777777" w:rsidR="00000BC5" w:rsidRPr="00D5771B" w:rsidRDefault="00000BC5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33105B45" w14:textId="77777777" w:rsidR="00000BC5" w:rsidRPr="00D5771B" w:rsidRDefault="00000BC5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158A38FA" w14:textId="77777777" w:rsidR="00000BC5" w:rsidRPr="00D5771B" w:rsidRDefault="00000BC5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72B894EA" w14:textId="77777777" w:rsidR="00000BC5" w:rsidRPr="00D5771B" w:rsidRDefault="00000BC5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2E35BF25" w14:textId="77777777" w:rsidR="00000BC5" w:rsidRPr="00D5771B" w:rsidRDefault="00000BC5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5EF2C07C" w14:textId="77777777" w:rsidR="00000BC5" w:rsidRPr="00D5771B" w:rsidRDefault="00000BC5" w:rsidP="00350CFE">
            <w:pPr>
              <w:jc w:val="center"/>
              <w:rPr>
                <w:iCs/>
                <w:lang w:val="en-GB"/>
              </w:rPr>
            </w:pPr>
          </w:p>
        </w:tc>
      </w:tr>
      <w:tr w:rsidR="00A778D4" w:rsidRPr="00194196" w14:paraId="009DE2B7" w14:textId="77777777" w:rsidTr="00D5771B">
        <w:trPr>
          <w:trHeight w:val="435"/>
        </w:trPr>
        <w:tc>
          <w:tcPr>
            <w:tcW w:w="669" w:type="dxa"/>
          </w:tcPr>
          <w:p w14:paraId="296DF0C7" w14:textId="77777777" w:rsidR="00A778D4" w:rsidRPr="00194196" w:rsidRDefault="00A778D4" w:rsidP="00A778D4">
            <w:pPr>
              <w:jc w:val="center"/>
              <w:rPr>
                <w:lang w:val="en-GB"/>
              </w:rPr>
            </w:pPr>
            <w:r w:rsidRPr="00194196">
              <w:rPr>
                <w:lang w:val="en-GB"/>
              </w:rPr>
              <w:t>3</w:t>
            </w:r>
          </w:p>
        </w:tc>
        <w:tc>
          <w:tcPr>
            <w:tcW w:w="2167" w:type="dxa"/>
            <w:vAlign w:val="center"/>
          </w:tcPr>
          <w:p w14:paraId="79BACFEA" w14:textId="309E3797" w:rsidR="00A778D4" w:rsidRPr="00194196" w:rsidRDefault="00921AEA" w:rsidP="00D5771B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The argument’s cohesion</w:t>
            </w:r>
          </w:p>
        </w:tc>
        <w:tc>
          <w:tcPr>
            <w:tcW w:w="1421" w:type="dxa"/>
          </w:tcPr>
          <w:p w14:paraId="0EC74B1B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0E991178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213FE716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2B90FD34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744E6EEE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0002A5C3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</w:tr>
      <w:tr w:rsidR="00A778D4" w:rsidRPr="00194196" w14:paraId="2ADFB04D" w14:textId="77777777" w:rsidTr="00D5771B">
        <w:trPr>
          <w:trHeight w:val="694"/>
        </w:trPr>
        <w:tc>
          <w:tcPr>
            <w:tcW w:w="669" w:type="dxa"/>
          </w:tcPr>
          <w:p w14:paraId="440F34CA" w14:textId="77777777" w:rsidR="00A778D4" w:rsidRPr="00194196" w:rsidRDefault="00A778D4" w:rsidP="00A778D4">
            <w:pPr>
              <w:jc w:val="center"/>
              <w:rPr>
                <w:lang w:val="en-GB"/>
              </w:rPr>
            </w:pPr>
            <w:r w:rsidRPr="00194196">
              <w:rPr>
                <w:lang w:val="en-GB"/>
              </w:rPr>
              <w:t>4</w:t>
            </w:r>
          </w:p>
        </w:tc>
        <w:tc>
          <w:tcPr>
            <w:tcW w:w="2167" w:type="dxa"/>
            <w:vAlign w:val="center"/>
          </w:tcPr>
          <w:p w14:paraId="5376246F" w14:textId="6DC46FCC" w:rsidR="00A778D4" w:rsidRPr="00194196" w:rsidRDefault="00921AEA" w:rsidP="00D5771B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Methodological and statistical </w:t>
            </w:r>
            <w:r w:rsidR="004B01B7">
              <w:rPr>
                <w:lang w:val="en-GB"/>
              </w:rPr>
              <w:t>correctness</w:t>
            </w:r>
          </w:p>
        </w:tc>
        <w:tc>
          <w:tcPr>
            <w:tcW w:w="1421" w:type="dxa"/>
          </w:tcPr>
          <w:p w14:paraId="7660958E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7256639E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77388820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4ECB2AD6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63372D48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56D0FF51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</w:tr>
      <w:tr w:rsidR="00A778D4" w:rsidRPr="00677636" w14:paraId="092F3CF4" w14:textId="77777777" w:rsidTr="00D5771B">
        <w:trPr>
          <w:trHeight w:val="555"/>
        </w:trPr>
        <w:tc>
          <w:tcPr>
            <w:tcW w:w="669" w:type="dxa"/>
          </w:tcPr>
          <w:p w14:paraId="627B46B3" w14:textId="77777777" w:rsidR="00A778D4" w:rsidRPr="00194196" w:rsidRDefault="00A778D4" w:rsidP="00A778D4">
            <w:pPr>
              <w:jc w:val="center"/>
              <w:rPr>
                <w:lang w:val="en-GB"/>
              </w:rPr>
            </w:pPr>
            <w:r w:rsidRPr="00194196">
              <w:rPr>
                <w:lang w:val="en-GB"/>
              </w:rPr>
              <w:t>5</w:t>
            </w:r>
          </w:p>
        </w:tc>
        <w:tc>
          <w:tcPr>
            <w:tcW w:w="2167" w:type="dxa"/>
            <w:vAlign w:val="center"/>
          </w:tcPr>
          <w:p w14:paraId="6B978851" w14:textId="020B8C17" w:rsidR="00A778D4" w:rsidRPr="00194196" w:rsidRDefault="004B01B7" w:rsidP="00D5771B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Description of the </w:t>
            </w:r>
            <w:r w:rsidR="003666FA">
              <w:rPr>
                <w:lang w:val="en-GB"/>
              </w:rPr>
              <w:t>researched group, plan</w:t>
            </w:r>
            <w:r w:rsidR="0078258E">
              <w:rPr>
                <w:lang w:val="en-GB"/>
              </w:rPr>
              <w:t>,</w:t>
            </w:r>
            <w:r w:rsidR="003666FA">
              <w:rPr>
                <w:lang w:val="en-GB"/>
              </w:rPr>
              <w:t xml:space="preserve"> and </w:t>
            </w:r>
            <w:r w:rsidR="005B2DC8">
              <w:rPr>
                <w:lang w:val="en-GB"/>
              </w:rPr>
              <w:t>course of research</w:t>
            </w:r>
          </w:p>
        </w:tc>
        <w:tc>
          <w:tcPr>
            <w:tcW w:w="1421" w:type="dxa"/>
          </w:tcPr>
          <w:p w14:paraId="2F558B2E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7FC93202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64906FCF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141E466C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68805820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1EC1BAFD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</w:tr>
      <w:tr w:rsidR="00A778D4" w:rsidRPr="00194196" w14:paraId="1D60323F" w14:textId="77777777" w:rsidTr="00D5771B">
        <w:trPr>
          <w:trHeight w:val="294"/>
        </w:trPr>
        <w:tc>
          <w:tcPr>
            <w:tcW w:w="669" w:type="dxa"/>
          </w:tcPr>
          <w:p w14:paraId="7442033A" w14:textId="77777777" w:rsidR="00A778D4" w:rsidRPr="00194196" w:rsidRDefault="00A778D4" w:rsidP="00A778D4">
            <w:pPr>
              <w:jc w:val="center"/>
              <w:rPr>
                <w:lang w:val="en-GB"/>
              </w:rPr>
            </w:pPr>
            <w:r w:rsidRPr="00194196">
              <w:rPr>
                <w:lang w:val="en-GB"/>
              </w:rPr>
              <w:t>6</w:t>
            </w:r>
          </w:p>
        </w:tc>
        <w:tc>
          <w:tcPr>
            <w:tcW w:w="2167" w:type="dxa"/>
            <w:vAlign w:val="center"/>
          </w:tcPr>
          <w:p w14:paraId="2382B6D1" w14:textId="77440D33" w:rsidR="00A778D4" w:rsidRPr="00194196" w:rsidRDefault="00814F37" w:rsidP="00D5771B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Accuracy of the analysis</w:t>
            </w:r>
          </w:p>
        </w:tc>
        <w:tc>
          <w:tcPr>
            <w:tcW w:w="1421" w:type="dxa"/>
          </w:tcPr>
          <w:p w14:paraId="68AC3562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3188D90E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69FBA980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76A29546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56458F58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459918FB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</w:tr>
      <w:tr w:rsidR="00A778D4" w:rsidRPr="00677636" w14:paraId="47AE330C" w14:textId="77777777" w:rsidTr="00D5771B">
        <w:trPr>
          <w:trHeight w:val="450"/>
        </w:trPr>
        <w:tc>
          <w:tcPr>
            <w:tcW w:w="669" w:type="dxa"/>
          </w:tcPr>
          <w:p w14:paraId="0E74654B" w14:textId="77777777" w:rsidR="00A778D4" w:rsidRPr="00194196" w:rsidRDefault="00A778D4" w:rsidP="00A778D4">
            <w:pPr>
              <w:jc w:val="center"/>
              <w:rPr>
                <w:lang w:val="en-GB"/>
              </w:rPr>
            </w:pPr>
            <w:r w:rsidRPr="00194196">
              <w:rPr>
                <w:lang w:val="en-GB"/>
              </w:rPr>
              <w:t>7</w:t>
            </w:r>
          </w:p>
        </w:tc>
        <w:tc>
          <w:tcPr>
            <w:tcW w:w="2167" w:type="dxa"/>
            <w:vAlign w:val="center"/>
          </w:tcPr>
          <w:p w14:paraId="225EAFE3" w14:textId="7ED8EE9A" w:rsidR="00A778D4" w:rsidRPr="00194196" w:rsidRDefault="003F46F8" w:rsidP="00D5771B">
            <w:pPr>
              <w:jc w:val="center"/>
              <w:rPr>
                <w:lang w:val="en-GB"/>
              </w:rPr>
            </w:pPr>
            <w:r w:rsidRPr="00194196">
              <w:rPr>
                <w:lang w:val="en-GB"/>
              </w:rPr>
              <w:t>Pre</w:t>
            </w:r>
            <w:r w:rsidR="00814F37">
              <w:rPr>
                <w:lang w:val="en-GB"/>
              </w:rPr>
              <w:t>sentation of the results of research</w:t>
            </w:r>
          </w:p>
        </w:tc>
        <w:tc>
          <w:tcPr>
            <w:tcW w:w="1421" w:type="dxa"/>
          </w:tcPr>
          <w:p w14:paraId="258E4F70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5F8A4976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57312289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1306C67A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05F8EE98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39E60081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</w:tr>
      <w:tr w:rsidR="00A778D4" w:rsidRPr="00194196" w14:paraId="49B0B755" w14:textId="77777777" w:rsidTr="00D5771B">
        <w:trPr>
          <w:trHeight w:val="555"/>
        </w:trPr>
        <w:tc>
          <w:tcPr>
            <w:tcW w:w="669" w:type="dxa"/>
          </w:tcPr>
          <w:p w14:paraId="00E93991" w14:textId="77777777" w:rsidR="00A778D4" w:rsidRPr="00194196" w:rsidRDefault="00A778D4" w:rsidP="00A778D4">
            <w:pPr>
              <w:jc w:val="center"/>
              <w:rPr>
                <w:lang w:val="en-GB"/>
              </w:rPr>
            </w:pPr>
            <w:r w:rsidRPr="00194196">
              <w:rPr>
                <w:lang w:val="en-GB"/>
              </w:rPr>
              <w:t>8</w:t>
            </w:r>
          </w:p>
        </w:tc>
        <w:tc>
          <w:tcPr>
            <w:tcW w:w="2167" w:type="dxa"/>
            <w:vAlign w:val="center"/>
          </w:tcPr>
          <w:p w14:paraId="0E5219DD" w14:textId="512E7F79" w:rsidR="00A778D4" w:rsidRPr="00194196" w:rsidRDefault="00B868CC" w:rsidP="00D5771B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Discussion </w:t>
            </w:r>
            <w:r w:rsidR="0078258E">
              <w:rPr>
                <w:lang w:val="en-GB"/>
              </w:rPr>
              <w:t xml:space="preserve">of </w:t>
            </w:r>
            <w:r>
              <w:rPr>
                <w:lang w:val="en-GB"/>
              </w:rPr>
              <w:t>results</w:t>
            </w:r>
          </w:p>
        </w:tc>
        <w:tc>
          <w:tcPr>
            <w:tcW w:w="1421" w:type="dxa"/>
          </w:tcPr>
          <w:p w14:paraId="7EB6F0E0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4B43B28E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7F25C67A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673C2ECE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0ADC71AD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4601AF59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</w:tr>
      <w:tr w:rsidR="00A778D4" w:rsidRPr="00194196" w14:paraId="0B914DCA" w14:textId="77777777" w:rsidTr="00D5771B">
        <w:trPr>
          <w:trHeight w:val="435"/>
        </w:trPr>
        <w:tc>
          <w:tcPr>
            <w:tcW w:w="669" w:type="dxa"/>
          </w:tcPr>
          <w:p w14:paraId="1B761518" w14:textId="77777777" w:rsidR="00A778D4" w:rsidRPr="00194196" w:rsidRDefault="00A778D4" w:rsidP="00A778D4">
            <w:pPr>
              <w:jc w:val="center"/>
              <w:rPr>
                <w:lang w:val="en-GB"/>
              </w:rPr>
            </w:pPr>
            <w:r w:rsidRPr="00194196">
              <w:rPr>
                <w:lang w:val="en-GB"/>
              </w:rPr>
              <w:t>9</w:t>
            </w:r>
          </w:p>
        </w:tc>
        <w:tc>
          <w:tcPr>
            <w:tcW w:w="2167" w:type="dxa"/>
            <w:vAlign w:val="center"/>
          </w:tcPr>
          <w:p w14:paraId="1C13EBB3" w14:textId="111D8678" w:rsidR="00A778D4" w:rsidRPr="00194196" w:rsidRDefault="007E5766" w:rsidP="00D5771B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C</w:t>
            </w:r>
            <w:r w:rsidR="00814F37">
              <w:rPr>
                <w:lang w:val="en-GB"/>
              </w:rPr>
              <w:t>onclusions</w:t>
            </w:r>
          </w:p>
        </w:tc>
        <w:tc>
          <w:tcPr>
            <w:tcW w:w="1421" w:type="dxa"/>
          </w:tcPr>
          <w:p w14:paraId="4345EB6C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6C656D51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0A1FA986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7BB73F23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3FFE0A2A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0FD8CF31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</w:tr>
      <w:tr w:rsidR="00A778D4" w:rsidRPr="00677636" w14:paraId="44578BF5" w14:textId="77777777" w:rsidTr="00D5771B">
        <w:trPr>
          <w:trHeight w:val="675"/>
        </w:trPr>
        <w:tc>
          <w:tcPr>
            <w:tcW w:w="669" w:type="dxa"/>
          </w:tcPr>
          <w:p w14:paraId="606200B1" w14:textId="77777777" w:rsidR="00A778D4" w:rsidRPr="00194196" w:rsidRDefault="00A778D4" w:rsidP="00A778D4">
            <w:pPr>
              <w:jc w:val="center"/>
              <w:rPr>
                <w:lang w:val="en-GB"/>
              </w:rPr>
            </w:pPr>
            <w:r w:rsidRPr="00194196">
              <w:rPr>
                <w:lang w:val="en-GB"/>
              </w:rPr>
              <w:t>10</w:t>
            </w:r>
          </w:p>
        </w:tc>
        <w:tc>
          <w:tcPr>
            <w:tcW w:w="2167" w:type="dxa"/>
            <w:vAlign w:val="center"/>
          </w:tcPr>
          <w:p w14:paraId="2AC17CFD" w14:textId="7FDD21A4" w:rsidR="00A778D4" w:rsidRPr="00194196" w:rsidRDefault="007E5766" w:rsidP="00D5771B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Innovati</w:t>
            </w:r>
            <w:r w:rsidR="0078258E">
              <w:rPr>
                <w:lang w:val="en-GB"/>
              </w:rPr>
              <w:t xml:space="preserve">veness </w:t>
            </w:r>
            <w:r w:rsidR="0078258E">
              <w:rPr>
                <w:lang w:val="en-GB"/>
              </w:rPr>
              <w:br/>
            </w:r>
            <w:r>
              <w:rPr>
                <w:lang w:val="en-GB"/>
              </w:rPr>
              <w:t>of the presented assumptions</w:t>
            </w:r>
          </w:p>
        </w:tc>
        <w:tc>
          <w:tcPr>
            <w:tcW w:w="1421" w:type="dxa"/>
          </w:tcPr>
          <w:p w14:paraId="5BE4C4F5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7264DD0B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2280DA5F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44462D3A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5341E52F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2202111F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</w:tr>
      <w:tr w:rsidR="00A778D4" w:rsidRPr="00677636" w14:paraId="1FA2B1A1" w14:textId="77777777" w:rsidTr="00D5771B">
        <w:trPr>
          <w:trHeight w:val="360"/>
        </w:trPr>
        <w:tc>
          <w:tcPr>
            <w:tcW w:w="669" w:type="dxa"/>
          </w:tcPr>
          <w:p w14:paraId="6DA10A98" w14:textId="77777777" w:rsidR="00A778D4" w:rsidRPr="00194196" w:rsidRDefault="00A778D4" w:rsidP="00A778D4">
            <w:pPr>
              <w:jc w:val="center"/>
              <w:rPr>
                <w:lang w:val="en-GB"/>
              </w:rPr>
            </w:pPr>
            <w:r w:rsidRPr="00194196">
              <w:rPr>
                <w:lang w:val="en-GB"/>
              </w:rPr>
              <w:t>11</w:t>
            </w:r>
          </w:p>
        </w:tc>
        <w:tc>
          <w:tcPr>
            <w:tcW w:w="2167" w:type="dxa"/>
            <w:vAlign w:val="center"/>
          </w:tcPr>
          <w:p w14:paraId="34E3811F" w14:textId="684E67B6" w:rsidR="00A778D4" w:rsidRPr="00194196" w:rsidRDefault="007E5766" w:rsidP="00D5771B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Conformity to the formal requirements</w:t>
            </w:r>
          </w:p>
        </w:tc>
        <w:tc>
          <w:tcPr>
            <w:tcW w:w="1421" w:type="dxa"/>
          </w:tcPr>
          <w:p w14:paraId="16DD5CA1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45374236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73F3F485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70F88986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09C0D996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4668055E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</w:tr>
      <w:tr w:rsidR="00A778D4" w:rsidRPr="00194196" w14:paraId="38C7EE11" w14:textId="77777777" w:rsidTr="00D5771B">
        <w:trPr>
          <w:trHeight w:val="685"/>
        </w:trPr>
        <w:tc>
          <w:tcPr>
            <w:tcW w:w="669" w:type="dxa"/>
          </w:tcPr>
          <w:p w14:paraId="3F853618" w14:textId="77777777" w:rsidR="00A778D4" w:rsidRPr="00194196" w:rsidRDefault="00A778D4" w:rsidP="00A778D4">
            <w:pPr>
              <w:jc w:val="center"/>
              <w:rPr>
                <w:lang w:val="en-GB"/>
              </w:rPr>
            </w:pPr>
            <w:r w:rsidRPr="00194196">
              <w:rPr>
                <w:lang w:val="en-GB"/>
              </w:rPr>
              <w:t>12</w:t>
            </w:r>
          </w:p>
        </w:tc>
        <w:tc>
          <w:tcPr>
            <w:tcW w:w="2167" w:type="dxa"/>
            <w:vAlign w:val="center"/>
          </w:tcPr>
          <w:p w14:paraId="747910EE" w14:textId="58474DC8" w:rsidR="00A778D4" w:rsidRPr="00194196" w:rsidRDefault="007E5766" w:rsidP="00D5771B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Clarity of the abstract</w:t>
            </w:r>
          </w:p>
        </w:tc>
        <w:tc>
          <w:tcPr>
            <w:tcW w:w="1421" w:type="dxa"/>
          </w:tcPr>
          <w:p w14:paraId="638B6EF9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772D31AD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1BD7B748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3D9EFB54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171CABDF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41FA4222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</w:tr>
      <w:tr w:rsidR="00A778D4" w:rsidRPr="00194196" w14:paraId="1F52D2EA" w14:textId="77777777" w:rsidTr="00D5771B">
        <w:trPr>
          <w:trHeight w:val="491"/>
        </w:trPr>
        <w:tc>
          <w:tcPr>
            <w:tcW w:w="669" w:type="dxa"/>
          </w:tcPr>
          <w:p w14:paraId="6904C23D" w14:textId="77777777" w:rsidR="00A778D4" w:rsidRPr="00194196" w:rsidRDefault="00A778D4" w:rsidP="00A778D4">
            <w:pPr>
              <w:jc w:val="center"/>
              <w:rPr>
                <w:lang w:val="en-GB"/>
              </w:rPr>
            </w:pPr>
            <w:r w:rsidRPr="00194196">
              <w:rPr>
                <w:lang w:val="en-GB"/>
              </w:rPr>
              <w:t>13</w:t>
            </w:r>
          </w:p>
        </w:tc>
        <w:tc>
          <w:tcPr>
            <w:tcW w:w="2167" w:type="dxa"/>
            <w:vAlign w:val="center"/>
          </w:tcPr>
          <w:p w14:paraId="769C839C" w14:textId="6D604462" w:rsidR="00A778D4" w:rsidRPr="00194196" w:rsidRDefault="00730888" w:rsidP="00D5771B">
            <w:pPr>
              <w:jc w:val="center"/>
              <w:rPr>
                <w:lang w:val="en-GB"/>
              </w:rPr>
            </w:pPr>
            <w:r w:rsidRPr="00194196">
              <w:rPr>
                <w:lang w:val="en-GB"/>
              </w:rPr>
              <w:t>Bibliogra</w:t>
            </w:r>
            <w:r w:rsidR="00B868CC">
              <w:rPr>
                <w:lang w:val="en-GB"/>
              </w:rPr>
              <w:t>phy</w:t>
            </w:r>
          </w:p>
        </w:tc>
        <w:tc>
          <w:tcPr>
            <w:tcW w:w="1421" w:type="dxa"/>
          </w:tcPr>
          <w:p w14:paraId="6D71F5A0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47E8E200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4C3302F9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5C05F6A7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  <w:gridSpan w:val="2"/>
          </w:tcPr>
          <w:p w14:paraId="6BD44998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  <w:tc>
          <w:tcPr>
            <w:tcW w:w="1422" w:type="dxa"/>
          </w:tcPr>
          <w:p w14:paraId="4A183FC2" w14:textId="77777777" w:rsidR="00A778D4" w:rsidRPr="00D5771B" w:rsidRDefault="00A778D4" w:rsidP="00350CFE">
            <w:pPr>
              <w:jc w:val="center"/>
              <w:rPr>
                <w:iCs/>
                <w:lang w:val="en-GB"/>
              </w:rPr>
            </w:pPr>
          </w:p>
        </w:tc>
      </w:tr>
    </w:tbl>
    <w:p w14:paraId="477221E4" w14:textId="77777777" w:rsidR="00912FF0" w:rsidRPr="00194196" w:rsidRDefault="00912FF0">
      <w:pPr>
        <w:rPr>
          <w:lang w:val="en-GB"/>
        </w:rPr>
      </w:pPr>
    </w:p>
    <w:p w14:paraId="008AFB3A" w14:textId="77777777" w:rsidR="00360AAA" w:rsidRPr="00194196" w:rsidRDefault="00360AAA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60"/>
        <w:gridCol w:w="842"/>
      </w:tblGrid>
      <w:tr w:rsidR="00360AAA" w:rsidRPr="00677636" w14:paraId="3A7FF61E" w14:textId="77777777" w:rsidTr="00D5771B">
        <w:trPr>
          <w:trHeight w:val="466"/>
        </w:trPr>
        <w:tc>
          <w:tcPr>
            <w:tcW w:w="11102" w:type="dxa"/>
            <w:gridSpan w:val="2"/>
            <w:vAlign w:val="center"/>
          </w:tcPr>
          <w:p w14:paraId="6D21888A" w14:textId="49E85338" w:rsidR="00360AAA" w:rsidRPr="00194196" w:rsidRDefault="0078258E">
            <w:pPr>
              <w:jc w:val="center"/>
              <w:rPr>
                <w:lang w:val="en-GB"/>
              </w:rPr>
            </w:pPr>
            <w:r w:rsidRPr="00D5771B">
              <w:rPr>
                <w:bCs/>
                <w:i/>
                <w:sz w:val="24"/>
                <w:lang w:val="en-GB"/>
              </w:rPr>
              <w:t xml:space="preserve">Mark </w:t>
            </w:r>
            <w:r>
              <w:rPr>
                <w:bCs/>
                <w:i/>
                <w:sz w:val="24"/>
                <w:lang w:val="en-GB"/>
              </w:rPr>
              <w:t xml:space="preserve">the </w:t>
            </w:r>
            <w:r w:rsidR="005F1A6A" w:rsidRPr="00D5771B">
              <w:rPr>
                <w:bCs/>
                <w:i/>
                <w:sz w:val="24"/>
                <w:lang w:val="en-GB"/>
              </w:rPr>
              <w:t>applicable line</w:t>
            </w:r>
            <w:r w:rsidRPr="00D5771B">
              <w:rPr>
                <w:bCs/>
                <w:i/>
                <w:sz w:val="24"/>
                <w:lang w:val="en-GB"/>
              </w:rPr>
              <w:t xml:space="preserve"> with an “x”</w:t>
            </w:r>
            <w:r>
              <w:rPr>
                <w:bCs/>
                <w:i/>
                <w:sz w:val="24"/>
                <w:lang w:val="en-GB"/>
              </w:rPr>
              <w:t xml:space="preserve"> (choose one)</w:t>
            </w:r>
          </w:p>
        </w:tc>
      </w:tr>
      <w:tr w:rsidR="00360AAA" w:rsidRPr="00194196" w14:paraId="611A8DFB" w14:textId="77777777" w:rsidTr="00D5771B">
        <w:trPr>
          <w:trHeight w:val="439"/>
        </w:trPr>
        <w:tc>
          <w:tcPr>
            <w:tcW w:w="11102" w:type="dxa"/>
            <w:gridSpan w:val="2"/>
            <w:shd w:val="clear" w:color="auto" w:fill="FFF2CC" w:themeFill="accent4" w:themeFillTint="33"/>
            <w:vAlign w:val="center"/>
          </w:tcPr>
          <w:p w14:paraId="72CA9748" w14:textId="29D69C4C" w:rsidR="00360AAA" w:rsidRPr="00194196" w:rsidRDefault="007E5766" w:rsidP="0078258E">
            <w:pPr>
              <w:jc w:val="center"/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Final evaluation</w:t>
            </w:r>
          </w:p>
        </w:tc>
      </w:tr>
      <w:tr w:rsidR="00360AAA" w:rsidRPr="00194196" w14:paraId="10FB0107" w14:textId="77777777" w:rsidTr="00D5771B">
        <w:trPr>
          <w:trHeight w:val="516"/>
        </w:trPr>
        <w:tc>
          <w:tcPr>
            <w:tcW w:w="10260" w:type="dxa"/>
            <w:vAlign w:val="center"/>
          </w:tcPr>
          <w:p w14:paraId="52C5B484" w14:textId="2601B731" w:rsidR="0090313F" w:rsidRPr="00D5771B" w:rsidRDefault="007E5766">
            <w:pPr>
              <w:rPr>
                <w:rFonts w:cstheme="minorHAnsi"/>
                <w:lang w:val="en-GB"/>
              </w:rPr>
            </w:pPr>
            <w:r w:rsidRPr="00D5771B">
              <w:rPr>
                <w:rFonts w:cstheme="minorHAnsi"/>
                <w:lang w:val="en-GB"/>
              </w:rPr>
              <w:t xml:space="preserve">Accept without </w:t>
            </w:r>
            <w:r w:rsidR="00E758EC" w:rsidRPr="00D5771B">
              <w:rPr>
                <w:rFonts w:cstheme="minorHAnsi"/>
                <w:lang w:val="en-GB"/>
              </w:rPr>
              <w:t>corrections</w:t>
            </w:r>
          </w:p>
        </w:tc>
        <w:tc>
          <w:tcPr>
            <w:tcW w:w="842" w:type="dxa"/>
          </w:tcPr>
          <w:p w14:paraId="05AB2019" w14:textId="77777777" w:rsidR="00360AAA" w:rsidRPr="00194196" w:rsidRDefault="00360AAA" w:rsidP="00350CFE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360AAA" w:rsidRPr="00677636" w14:paraId="4DB000F2" w14:textId="77777777" w:rsidTr="00D5771B">
        <w:trPr>
          <w:trHeight w:val="516"/>
        </w:trPr>
        <w:tc>
          <w:tcPr>
            <w:tcW w:w="10260" w:type="dxa"/>
            <w:vAlign w:val="center"/>
          </w:tcPr>
          <w:p w14:paraId="086327E3" w14:textId="6D5A25A4" w:rsidR="00360AAA" w:rsidRPr="00D5771B" w:rsidRDefault="00E758EC">
            <w:pPr>
              <w:rPr>
                <w:rFonts w:cstheme="minorHAnsi"/>
                <w:lang w:val="en-GB"/>
              </w:rPr>
            </w:pPr>
            <w:r w:rsidRPr="00D5771B">
              <w:rPr>
                <w:rFonts w:cstheme="minorHAnsi"/>
                <w:lang w:val="en-GB"/>
              </w:rPr>
              <w:t>Publish after minor corrections</w:t>
            </w:r>
            <w:r w:rsidR="0078258E">
              <w:rPr>
                <w:rFonts w:cstheme="minorHAnsi"/>
                <w:lang w:val="en-GB"/>
              </w:rPr>
              <w:t xml:space="preserve"> </w:t>
            </w:r>
            <w:r w:rsidRPr="00D5771B">
              <w:rPr>
                <w:rFonts w:cstheme="minorHAnsi"/>
                <w:lang w:val="en-GB"/>
              </w:rPr>
              <w:t xml:space="preserve">without </w:t>
            </w:r>
            <w:r w:rsidR="0078258E">
              <w:rPr>
                <w:rFonts w:cstheme="minorHAnsi"/>
                <w:lang w:val="en-GB"/>
              </w:rPr>
              <w:t xml:space="preserve">further </w:t>
            </w:r>
            <w:r w:rsidR="001D098A" w:rsidRPr="00D5771B">
              <w:rPr>
                <w:rFonts w:cstheme="minorHAnsi"/>
                <w:lang w:val="en-GB"/>
              </w:rPr>
              <w:t>review</w:t>
            </w:r>
          </w:p>
        </w:tc>
        <w:tc>
          <w:tcPr>
            <w:tcW w:w="842" w:type="dxa"/>
          </w:tcPr>
          <w:p w14:paraId="5EFDE7BC" w14:textId="77777777" w:rsidR="00360AAA" w:rsidRPr="00194196" w:rsidRDefault="00360AAA" w:rsidP="00350CFE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360AAA" w:rsidRPr="00677636" w14:paraId="6ABF6411" w14:textId="77777777" w:rsidTr="00D5771B">
        <w:trPr>
          <w:trHeight w:val="516"/>
        </w:trPr>
        <w:tc>
          <w:tcPr>
            <w:tcW w:w="10260" w:type="dxa"/>
            <w:vAlign w:val="center"/>
          </w:tcPr>
          <w:p w14:paraId="74212219" w14:textId="0B0F7435" w:rsidR="00360AAA" w:rsidRPr="00D5771B" w:rsidRDefault="001D098A">
            <w:pPr>
              <w:rPr>
                <w:rFonts w:cstheme="minorHAnsi"/>
                <w:lang w:val="en-GB"/>
              </w:rPr>
            </w:pPr>
            <w:r w:rsidRPr="00D5771B">
              <w:rPr>
                <w:rFonts w:cstheme="minorHAnsi"/>
                <w:lang w:val="en-GB"/>
              </w:rPr>
              <w:t xml:space="preserve">Accept after </w:t>
            </w:r>
            <w:r w:rsidR="00A03BEA" w:rsidRPr="00D5771B">
              <w:rPr>
                <w:rFonts w:cstheme="minorHAnsi"/>
                <w:lang w:val="en-GB"/>
              </w:rPr>
              <w:t>substantial changes</w:t>
            </w:r>
            <w:r w:rsidR="0090313F" w:rsidRPr="00D5771B">
              <w:rPr>
                <w:rFonts w:cstheme="minorHAnsi"/>
                <w:lang w:val="en-GB"/>
              </w:rPr>
              <w:t xml:space="preserve">; another review is </w:t>
            </w:r>
            <w:r w:rsidR="0078258E">
              <w:rPr>
                <w:rFonts w:cstheme="minorHAnsi"/>
                <w:lang w:val="en-GB"/>
              </w:rPr>
              <w:t>necessary</w:t>
            </w:r>
          </w:p>
        </w:tc>
        <w:tc>
          <w:tcPr>
            <w:tcW w:w="842" w:type="dxa"/>
          </w:tcPr>
          <w:p w14:paraId="3625FF49" w14:textId="77777777" w:rsidR="00360AAA" w:rsidRPr="00194196" w:rsidRDefault="00360AAA" w:rsidP="00350CFE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360AAA" w:rsidRPr="00194196" w14:paraId="53376541" w14:textId="77777777" w:rsidTr="00D5771B">
        <w:trPr>
          <w:trHeight w:val="516"/>
        </w:trPr>
        <w:tc>
          <w:tcPr>
            <w:tcW w:w="10260" w:type="dxa"/>
            <w:vAlign w:val="center"/>
          </w:tcPr>
          <w:p w14:paraId="4B6EC421" w14:textId="6AE9C342" w:rsidR="00360AAA" w:rsidRPr="00D5771B" w:rsidRDefault="0090313F">
            <w:pPr>
              <w:rPr>
                <w:rFonts w:cstheme="minorHAnsi"/>
                <w:lang w:val="en-GB"/>
              </w:rPr>
            </w:pPr>
            <w:r w:rsidRPr="00D5771B">
              <w:rPr>
                <w:rFonts w:cstheme="minorHAnsi"/>
                <w:lang w:val="en-GB"/>
              </w:rPr>
              <w:t>Reject the article</w:t>
            </w:r>
          </w:p>
        </w:tc>
        <w:tc>
          <w:tcPr>
            <w:tcW w:w="842" w:type="dxa"/>
          </w:tcPr>
          <w:p w14:paraId="73670BAA" w14:textId="77777777" w:rsidR="00360AAA" w:rsidRPr="00194196" w:rsidRDefault="00360AAA" w:rsidP="00350CFE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360AAA" w:rsidRPr="00194196" w14:paraId="241E6314" w14:textId="77777777" w:rsidTr="00D5771B">
        <w:trPr>
          <w:trHeight w:val="516"/>
        </w:trPr>
        <w:tc>
          <w:tcPr>
            <w:tcW w:w="10260" w:type="dxa"/>
            <w:vAlign w:val="center"/>
          </w:tcPr>
          <w:p w14:paraId="0F34490E" w14:textId="6094A502" w:rsidR="00360AAA" w:rsidRPr="00D5771B" w:rsidRDefault="007E5766">
            <w:pPr>
              <w:rPr>
                <w:rFonts w:cstheme="minorHAnsi"/>
                <w:lang w:val="en-GB"/>
              </w:rPr>
            </w:pPr>
            <w:r w:rsidRPr="00D5771B">
              <w:rPr>
                <w:rFonts w:cstheme="minorHAnsi"/>
                <w:lang w:val="en-GB"/>
              </w:rPr>
              <w:t>Other</w:t>
            </w:r>
            <w:r w:rsidR="0078258E">
              <w:rPr>
                <w:rFonts w:cstheme="minorHAnsi"/>
                <w:lang w:val="en-GB"/>
              </w:rPr>
              <w:t xml:space="preserve"> (detail below)</w:t>
            </w:r>
          </w:p>
        </w:tc>
        <w:tc>
          <w:tcPr>
            <w:tcW w:w="842" w:type="dxa"/>
          </w:tcPr>
          <w:p w14:paraId="63E35AC7" w14:textId="77777777" w:rsidR="00360AAA" w:rsidRPr="00194196" w:rsidRDefault="00360AAA" w:rsidP="00350CFE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360AAA" w:rsidRPr="00194196" w14:paraId="70B0DC5A" w14:textId="77777777" w:rsidTr="00D5771B">
        <w:trPr>
          <w:trHeight w:val="457"/>
        </w:trPr>
        <w:tc>
          <w:tcPr>
            <w:tcW w:w="11102" w:type="dxa"/>
            <w:gridSpan w:val="2"/>
            <w:shd w:val="clear" w:color="auto" w:fill="FFF2CC" w:themeFill="accent4" w:themeFillTint="33"/>
            <w:vAlign w:val="center"/>
          </w:tcPr>
          <w:p w14:paraId="3CCBC77D" w14:textId="49E6A14D" w:rsidR="00360AAA" w:rsidRPr="00194196" w:rsidRDefault="007E5766" w:rsidP="0078258E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Justification</w:t>
            </w:r>
            <w:r w:rsidR="00360AAA" w:rsidRPr="00194196">
              <w:rPr>
                <w:b/>
                <w:lang w:val="en-GB"/>
              </w:rPr>
              <w:t xml:space="preserve"> </w:t>
            </w:r>
            <w:r>
              <w:rPr>
                <w:b/>
                <w:lang w:val="en-GB"/>
              </w:rPr>
              <w:t>–</w:t>
            </w:r>
            <w:r w:rsidR="00360AAA" w:rsidRPr="00194196">
              <w:rPr>
                <w:b/>
                <w:lang w:val="en-GB"/>
              </w:rPr>
              <w:t xml:space="preserve"> </w:t>
            </w:r>
            <w:r>
              <w:rPr>
                <w:b/>
                <w:lang w:val="en-GB"/>
              </w:rPr>
              <w:t>reviewer’s remarks</w:t>
            </w:r>
          </w:p>
        </w:tc>
      </w:tr>
      <w:tr w:rsidR="00360AAA" w:rsidRPr="00194196" w14:paraId="3590420F" w14:textId="77777777" w:rsidTr="00360AAA">
        <w:trPr>
          <w:trHeight w:val="480"/>
        </w:trPr>
        <w:tc>
          <w:tcPr>
            <w:tcW w:w="11102" w:type="dxa"/>
            <w:gridSpan w:val="2"/>
          </w:tcPr>
          <w:p w14:paraId="4C024FA5" w14:textId="77777777" w:rsidR="00360AAA" w:rsidRPr="00194196" w:rsidRDefault="00360AAA" w:rsidP="00360AAA">
            <w:pPr>
              <w:rPr>
                <w:lang w:val="en-GB"/>
              </w:rPr>
            </w:pPr>
          </w:p>
          <w:p w14:paraId="0FB65CF6" w14:textId="77777777" w:rsidR="00360AAA" w:rsidRPr="00194196" w:rsidRDefault="00360AAA" w:rsidP="00360AAA">
            <w:pPr>
              <w:rPr>
                <w:lang w:val="en-GB"/>
              </w:rPr>
            </w:pPr>
          </w:p>
          <w:p w14:paraId="6219120C" w14:textId="77777777" w:rsidR="00360AAA" w:rsidRPr="00194196" w:rsidRDefault="00360AAA" w:rsidP="00360AAA">
            <w:pPr>
              <w:rPr>
                <w:lang w:val="en-GB"/>
              </w:rPr>
            </w:pPr>
          </w:p>
          <w:p w14:paraId="76D6378A" w14:textId="77777777" w:rsidR="00360AAA" w:rsidRPr="00194196" w:rsidRDefault="00360AAA" w:rsidP="00360AAA">
            <w:pPr>
              <w:rPr>
                <w:lang w:val="en-GB"/>
              </w:rPr>
            </w:pPr>
          </w:p>
          <w:p w14:paraId="131D9987" w14:textId="77777777" w:rsidR="00360AAA" w:rsidRPr="00194196" w:rsidRDefault="00360AAA" w:rsidP="00360AAA">
            <w:pPr>
              <w:rPr>
                <w:lang w:val="en-GB"/>
              </w:rPr>
            </w:pPr>
          </w:p>
          <w:p w14:paraId="71979533" w14:textId="77777777" w:rsidR="00360AAA" w:rsidRPr="00194196" w:rsidRDefault="00360AAA" w:rsidP="00360AAA">
            <w:pPr>
              <w:rPr>
                <w:lang w:val="en-GB"/>
              </w:rPr>
            </w:pPr>
          </w:p>
          <w:p w14:paraId="5F43B877" w14:textId="77777777" w:rsidR="00360AAA" w:rsidRPr="00194196" w:rsidRDefault="00360AAA" w:rsidP="00360AAA">
            <w:pPr>
              <w:rPr>
                <w:lang w:val="en-GB"/>
              </w:rPr>
            </w:pPr>
          </w:p>
          <w:p w14:paraId="44089FA5" w14:textId="77777777" w:rsidR="00360AAA" w:rsidRPr="00194196" w:rsidRDefault="00360AAA" w:rsidP="00360AAA">
            <w:pPr>
              <w:rPr>
                <w:lang w:val="en-GB"/>
              </w:rPr>
            </w:pPr>
          </w:p>
          <w:p w14:paraId="19E164CB" w14:textId="77777777" w:rsidR="00360AAA" w:rsidRPr="00194196" w:rsidRDefault="00360AAA" w:rsidP="00360AAA">
            <w:pPr>
              <w:rPr>
                <w:lang w:val="en-GB"/>
              </w:rPr>
            </w:pPr>
          </w:p>
          <w:p w14:paraId="76E49024" w14:textId="77777777" w:rsidR="00360AAA" w:rsidRPr="00194196" w:rsidRDefault="00360AAA" w:rsidP="00360AAA">
            <w:pPr>
              <w:rPr>
                <w:lang w:val="en-GB"/>
              </w:rPr>
            </w:pPr>
          </w:p>
          <w:p w14:paraId="397AB176" w14:textId="77777777" w:rsidR="00360AAA" w:rsidRPr="00194196" w:rsidRDefault="00360AAA" w:rsidP="00360AAA">
            <w:pPr>
              <w:rPr>
                <w:lang w:val="en-GB"/>
              </w:rPr>
            </w:pPr>
          </w:p>
          <w:p w14:paraId="32F6C36D" w14:textId="77777777" w:rsidR="00360AAA" w:rsidRPr="00194196" w:rsidRDefault="00360AAA" w:rsidP="00360AAA">
            <w:pPr>
              <w:rPr>
                <w:lang w:val="en-GB"/>
              </w:rPr>
            </w:pPr>
          </w:p>
          <w:p w14:paraId="3FB3F1FB" w14:textId="77777777" w:rsidR="00360AAA" w:rsidRPr="00194196" w:rsidRDefault="00360AAA" w:rsidP="00360AAA">
            <w:pPr>
              <w:rPr>
                <w:lang w:val="en-GB"/>
              </w:rPr>
            </w:pPr>
          </w:p>
          <w:p w14:paraId="75570BAA" w14:textId="77777777" w:rsidR="00360AAA" w:rsidRPr="00194196" w:rsidRDefault="00360AAA" w:rsidP="00360AAA">
            <w:pPr>
              <w:rPr>
                <w:lang w:val="en-GB"/>
              </w:rPr>
            </w:pPr>
          </w:p>
          <w:p w14:paraId="27675EAA" w14:textId="77777777" w:rsidR="00360AAA" w:rsidRPr="00194196" w:rsidRDefault="00360AAA" w:rsidP="00360AAA">
            <w:pPr>
              <w:rPr>
                <w:lang w:val="en-GB"/>
              </w:rPr>
            </w:pPr>
          </w:p>
          <w:p w14:paraId="43A7546F" w14:textId="77777777" w:rsidR="00360AAA" w:rsidRPr="00194196" w:rsidRDefault="00360AAA" w:rsidP="00360AAA">
            <w:pPr>
              <w:rPr>
                <w:lang w:val="en-GB"/>
              </w:rPr>
            </w:pPr>
          </w:p>
          <w:p w14:paraId="055EF467" w14:textId="77777777" w:rsidR="00360AAA" w:rsidRPr="00194196" w:rsidRDefault="00360AAA" w:rsidP="00360AAA">
            <w:pPr>
              <w:rPr>
                <w:lang w:val="en-GB"/>
              </w:rPr>
            </w:pPr>
          </w:p>
          <w:p w14:paraId="26D2D13C" w14:textId="77777777" w:rsidR="00360AAA" w:rsidRPr="00194196" w:rsidRDefault="00360AAA" w:rsidP="00360AAA">
            <w:pPr>
              <w:rPr>
                <w:lang w:val="en-GB"/>
              </w:rPr>
            </w:pPr>
          </w:p>
          <w:p w14:paraId="00B1BF05" w14:textId="77777777" w:rsidR="00360AAA" w:rsidRPr="00194196" w:rsidRDefault="00360AAA" w:rsidP="00360AAA">
            <w:pPr>
              <w:rPr>
                <w:lang w:val="en-GB"/>
              </w:rPr>
            </w:pPr>
          </w:p>
          <w:p w14:paraId="3DF9DC96" w14:textId="77777777" w:rsidR="00360AAA" w:rsidRPr="00194196" w:rsidRDefault="00360AAA" w:rsidP="00360AAA">
            <w:pPr>
              <w:rPr>
                <w:lang w:val="en-GB"/>
              </w:rPr>
            </w:pPr>
          </w:p>
        </w:tc>
      </w:tr>
      <w:tr w:rsidR="00360AAA" w:rsidRPr="0078258E" w14:paraId="1785F3C4" w14:textId="77777777" w:rsidTr="009F1639">
        <w:trPr>
          <w:trHeight w:val="933"/>
        </w:trPr>
        <w:tc>
          <w:tcPr>
            <w:tcW w:w="11102" w:type="dxa"/>
            <w:gridSpan w:val="2"/>
          </w:tcPr>
          <w:p w14:paraId="7A42F709" w14:textId="590604C1" w:rsidR="00360AAA" w:rsidRPr="00194196" w:rsidRDefault="00360AAA" w:rsidP="00360AAA">
            <w:pPr>
              <w:rPr>
                <w:lang w:val="en-GB"/>
              </w:rPr>
            </w:pPr>
            <w:r w:rsidRPr="00194196">
              <w:rPr>
                <w:lang w:val="en-GB"/>
              </w:rPr>
              <w:t>Dat</w:t>
            </w:r>
            <w:r w:rsidR="0078258E">
              <w:rPr>
                <w:lang w:val="en-GB"/>
              </w:rPr>
              <w:t>e:</w:t>
            </w:r>
          </w:p>
          <w:p w14:paraId="760C204F" w14:textId="77777777" w:rsidR="009F1639" w:rsidRPr="00194196" w:rsidRDefault="009F1639" w:rsidP="00360AAA">
            <w:pPr>
              <w:rPr>
                <w:lang w:val="en-GB"/>
              </w:rPr>
            </w:pPr>
          </w:p>
          <w:p w14:paraId="4A406345" w14:textId="56F14052" w:rsidR="009F1639" w:rsidRPr="00194196" w:rsidRDefault="0078258E" w:rsidP="00360AAA">
            <w:pPr>
              <w:rPr>
                <w:lang w:val="en-GB"/>
              </w:rPr>
            </w:pPr>
            <w:r>
              <w:rPr>
                <w:lang w:val="en-GB"/>
              </w:rPr>
              <w:t xml:space="preserve">Reviewer’s </w:t>
            </w:r>
            <w:r w:rsidR="0090313F">
              <w:rPr>
                <w:lang w:val="en-GB"/>
              </w:rPr>
              <w:t>Signature</w:t>
            </w:r>
            <w:r>
              <w:rPr>
                <w:lang w:val="en-GB"/>
              </w:rPr>
              <w:t>:</w:t>
            </w:r>
          </w:p>
          <w:p w14:paraId="232D2F8D" w14:textId="77777777" w:rsidR="00350CFE" w:rsidRPr="00194196" w:rsidRDefault="00350CFE" w:rsidP="00360AAA">
            <w:pPr>
              <w:rPr>
                <w:lang w:val="en-GB"/>
              </w:rPr>
            </w:pPr>
          </w:p>
        </w:tc>
      </w:tr>
      <w:tr w:rsidR="009F1639" w:rsidRPr="00194196" w14:paraId="7174FDA7" w14:textId="77777777" w:rsidTr="00360AAA">
        <w:trPr>
          <w:trHeight w:val="1200"/>
        </w:trPr>
        <w:tc>
          <w:tcPr>
            <w:tcW w:w="11102" w:type="dxa"/>
            <w:gridSpan w:val="2"/>
          </w:tcPr>
          <w:p w14:paraId="08E55AE2" w14:textId="4F715A28" w:rsidR="009F1639" w:rsidRPr="00D5771B" w:rsidRDefault="0090313F" w:rsidP="00360AAA">
            <w:pPr>
              <w:rPr>
                <w:i/>
                <w:iCs/>
                <w:lang w:val="en-GB"/>
              </w:rPr>
            </w:pPr>
            <w:r w:rsidRPr="00D5771B">
              <w:rPr>
                <w:i/>
                <w:iCs/>
                <w:lang w:val="en-GB"/>
              </w:rPr>
              <w:t xml:space="preserve">I </w:t>
            </w:r>
            <w:r w:rsidR="00390D69" w:rsidRPr="00D5771B">
              <w:rPr>
                <w:i/>
                <w:iCs/>
                <w:lang w:val="en-GB"/>
              </w:rPr>
              <w:t>agree</w:t>
            </w:r>
            <w:r w:rsidRPr="00D5771B">
              <w:rPr>
                <w:i/>
                <w:iCs/>
                <w:lang w:val="en-GB"/>
              </w:rPr>
              <w:t xml:space="preserve"> to place my name </w:t>
            </w:r>
            <w:r w:rsidR="00C073CA" w:rsidRPr="00D5771B">
              <w:rPr>
                <w:i/>
                <w:iCs/>
                <w:lang w:val="en-GB"/>
              </w:rPr>
              <w:t xml:space="preserve">on the list of </w:t>
            </w:r>
            <w:r w:rsidR="00390D69" w:rsidRPr="00D5771B">
              <w:rPr>
                <w:i/>
                <w:iCs/>
                <w:lang w:val="en-GB"/>
              </w:rPr>
              <w:t>r</w:t>
            </w:r>
            <w:r w:rsidR="00C073CA" w:rsidRPr="00D5771B">
              <w:rPr>
                <w:i/>
                <w:iCs/>
                <w:lang w:val="en-GB"/>
              </w:rPr>
              <w:t xml:space="preserve">eviewers of </w:t>
            </w:r>
            <w:r w:rsidR="00390D69" w:rsidRPr="0078258E">
              <w:rPr>
                <w:lang w:val="en-GB"/>
              </w:rPr>
              <w:t>Sztuka Leczenia</w:t>
            </w:r>
            <w:r w:rsidR="00390D69" w:rsidRPr="00D5771B">
              <w:rPr>
                <w:i/>
                <w:iCs/>
                <w:lang w:val="en-GB"/>
              </w:rPr>
              <w:t xml:space="preserve"> magazine published in </w:t>
            </w:r>
            <w:r w:rsidR="0078258E">
              <w:rPr>
                <w:i/>
                <w:iCs/>
                <w:lang w:val="en-GB"/>
              </w:rPr>
              <w:t>2020</w:t>
            </w:r>
          </w:p>
          <w:p w14:paraId="61DC37D0" w14:textId="77777777" w:rsidR="009F1639" w:rsidRPr="00194196" w:rsidRDefault="009F1639" w:rsidP="00360AAA">
            <w:pPr>
              <w:rPr>
                <w:lang w:val="en-GB"/>
              </w:rPr>
            </w:pPr>
          </w:p>
          <w:p w14:paraId="49AB4A0D" w14:textId="757D5BA6" w:rsidR="0090313F" w:rsidRPr="00194196" w:rsidRDefault="0078258E" w:rsidP="0090313F">
            <w:pPr>
              <w:rPr>
                <w:lang w:val="en-GB"/>
              </w:rPr>
            </w:pPr>
            <w:r>
              <w:rPr>
                <w:lang w:val="en-GB"/>
              </w:rPr>
              <w:t xml:space="preserve">Reviewer’s </w:t>
            </w:r>
            <w:r w:rsidR="0090313F">
              <w:rPr>
                <w:lang w:val="en-GB"/>
              </w:rPr>
              <w:t>Signatur</w:t>
            </w:r>
            <w:r>
              <w:rPr>
                <w:lang w:val="en-GB"/>
              </w:rPr>
              <w:t xml:space="preserve">e: </w:t>
            </w:r>
          </w:p>
          <w:p w14:paraId="77E6EF3D" w14:textId="77777777" w:rsidR="009F1639" w:rsidRPr="00194196" w:rsidRDefault="009F1639" w:rsidP="00360AAA">
            <w:pPr>
              <w:rPr>
                <w:lang w:val="en-GB"/>
              </w:rPr>
            </w:pPr>
          </w:p>
        </w:tc>
      </w:tr>
    </w:tbl>
    <w:p w14:paraId="3033F1AB" w14:textId="77777777" w:rsidR="00360AAA" w:rsidRPr="00194196" w:rsidRDefault="00360AAA">
      <w:pPr>
        <w:rPr>
          <w:lang w:val="en-GB"/>
        </w:rPr>
      </w:pPr>
      <w:bookmarkStart w:id="0" w:name="_GoBack"/>
      <w:bookmarkEnd w:id="0"/>
    </w:p>
    <w:sectPr w:rsidR="00360AAA" w:rsidRPr="00194196" w:rsidSect="00730888">
      <w:headerReference w:type="default" r:id="rId6"/>
      <w:pgSz w:w="11906" w:h="16838"/>
      <w:pgMar w:top="397" w:right="397" w:bottom="397" w:left="397" w:header="90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547103" w14:textId="77777777" w:rsidR="000D4582" w:rsidRDefault="000D4582" w:rsidP="00912FF0">
      <w:pPr>
        <w:spacing w:after="0" w:line="240" w:lineRule="auto"/>
      </w:pPr>
      <w:r>
        <w:separator/>
      </w:r>
    </w:p>
  </w:endnote>
  <w:endnote w:type="continuationSeparator" w:id="0">
    <w:p w14:paraId="7EB85B12" w14:textId="77777777" w:rsidR="000D4582" w:rsidRDefault="000D4582" w:rsidP="00912F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83496F" w14:textId="77777777" w:rsidR="000D4582" w:rsidRDefault="000D4582" w:rsidP="00912FF0">
      <w:pPr>
        <w:spacing w:after="0" w:line="240" w:lineRule="auto"/>
      </w:pPr>
      <w:r>
        <w:separator/>
      </w:r>
    </w:p>
  </w:footnote>
  <w:footnote w:type="continuationSeparator" w:id="0">
    <w:p w14:paraId="4D24BA30" w14:textId="77777777" w:rsidR="000D4582" w:rsidRDefault="000D4582" w:rsidP="00912F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3EDC5" w14:textId="77777777" w:rsidR="00912FF0" w:rsidRDefault="00637592">
    <w:pPr>
      <w:pStyle w:val="Header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 wp14:anchorId="10C064D7" wp14:editId="3FE94C78">
          <wp:simplePos x="0" y="0"/>
          <wp:positionH relativeFrom="page">
            <wp:posOffset>4724400</wp:posOffset>
          </wp:positionH>
          <wp:positionV relativeFrom="paragraph">
            <wp:posOffset>-537845</wp:posOffset>
          </wp:positionV>
          <wp:extent cx="2839085" cy="639445"/>
          <wp:effectExtent l="0" t="0" r="0" b="8255"/>
          <wp:wrapThrough wrapText="bothSides">
            <wp:wrapPolygon edited="0">
              <wp:start x="0" y="0"/>
              <wp:lineTo x="0" y="21235"/>
              <wp:lineTo x="21450" y="21235"/>
              <wp:lineTo x="21450" y="0"/>
              <wp:lineTo x="0" y="0"/>
            </wp:wrapPolygon>
          </wp:wrapThrough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39085" cy="639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778D4">
      <w:rPr>
        <w:noProof/>
        <w:lang w:eastAsia="pl-PL"/>
      </w:rPr>
      <w:drawing>
        <wp:anchor distT="0" distB="0" distL="114300" distR="114300" simplePos="0" relativeHeight="251660288" behindDoc="0" locked="0" layoutInCell="1" allowOverlap="1" wp14:anchorId="7427728E" wp14:editId="28629F0F">
          <wp:simplePos x="0" y="0"/>
          <wp:positionH relativeFrom="column">
            <wp:posOffset>2181225</wp:posOffset>
          </wp:positionH>
          <wp:positionV relativeFrom="paragraph">
            <wp:posOffset>-356235</wp:posOffset>
          </wp:positionV>
          <wp:extent cx="420370" cy="335280"/>
          <wp:effectExtent l="0" t="0" r="0" b="7620"/>
          <wp:wrapThrough wrapText="bothSides">
            <wp:wrapPolygon edited="0">
              <wp:start x="0" y="0"/>
              <wp:lineTo x="0" y="20864"/>
              <wp:lineTo x="20556" y="20864"/>
              <wp:lineTo x="20556" y="0"/>
              <wp:lineTo x="0" y="0"/>
            </wp:wrapPolygon>
          </wp:wrapThrough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0370" cy="3352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A778D4"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6A7CC475" wp14:editId="4F89BDAE">
          <wp:simplePos x="0" y="0"/>
          <wp:positionH relativeFrom="column">
            <wp:posOffset>-104775</wp:posOffset>
          </wp:positionH>
          <wp:positionV relativeFrom="paragraph">
            <wp:posOffset>-306705</wp:posOffset>
          </wp:positionV>
          <wp:extent cx="2152015" cy="267970"/>
          <wp:effectExtent l="0" t="0" r="635" b="0"/>
          <wp:wrapThrough wrapText="bothSides">
            <wp:wrapPolygon edited="0">
              <wp:start x="0" y="0"/>
              <wp:lineTo x="0" y="19962"/>
              <wp:lineTo x="21415" y="19962"/>
              <wp:lineTo x="21415" y="0"/>
              <wp:lineTo x="0" y="0"/>
            </wp:wrapPolygon>
          </wp:wrapThrough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015" cy="2679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0M7QwNjM0MTcwNzJQ0lEKTi0uzszPAykwrAUAnn0DyCwAAAA="/>
  </w:docVars>
  <w:rsids>
    <w:rsidRoot w:val="00912FF0"/>
    <w:rsid w:val="00000BC5"/>
    <w:rsid w:val="000C3BBA"/>
    <w:rsid w:val="000D4582"/>
    <w:rsid w:val="00194196"/>
    <w:rsid w:val="001C1816"/>
    <w:rsid w:val="001D098A"/>
    <w:rsid w:val="002F75ED"/>
    <w:rsid w:val="00350CFE"/>
    <w:rsid w:val="00360AAA"/>
    <w:rsid w:val="003666FA"/>
    <w:rsid w:val="00390D69"/>
    <w:rsid w:val="003F46F8"/>
    <w:rsid w:val="004B01B7"/>
    <w:rsid w:val="00596C21"/>
    <w:rsid w:val="005B2DC8"/>
    <w:rsid w:val="005C51B4"/>
    <w:rsid w:val="005F1A6A"/>
    <w:rsid w:val="00626804"/>
    <w:rsid w:val="00637592"/>
    <w:rsid w:val="006712FA"/>
    <w:rsid w:val="00677636"/>
    <w:rsid w:val="006E3F1F"/>
    <w:rsid w:val="007068F4"/>
    <w:rsid w:val="00725F0D"/>
    <w:rsid w:val="00730888"/>
    <w:rsid w:val="0078258E"/>
    <w:rsid w:val="007E5766"/>
    <w:rsid w:val="007F5EA8"/>
    <w:rsid w:val="00813CB3"/>
    <w:rsid w:val="00814F37"/>
    <w:rsid w:val="0090159C"/>
    <w:rsid w:val="0090313F"/>
    <w:rsid w:val="00912FF0"/>
    <w:rsid w:val="00921AEA"/>
    <w:rsid w:val="009259A8"/>
    <w:rsid w:val="0093028C"/>
    <w:rsid w:val="009F1639"/>
    <w:rsid w:val="00A03BEA"/>
    <w:rsid w:val="00A401AA"/>
    <w:rsid w:val="00A51543"/>
    <w:rsid w:val="00A778D4"/>
    <w:rsid w:val="00AD1F36"/>
    <w:rsid w:val="00B05116"/>
    <w:rsid w:val="00B41309"/>
    <w:rsid w:val="00B868CC"/>
    <w:rsid w:val="00BF2AEE"/>
    <w:rsid w:val="00C073CA"/>
    <w:rsid w:val="00C312AE"/>
    <w:rsid w:val="00C44217"/>
    <w:rsid w:val="00CB2F7F"/>
    <w:rsid w:val="00D11A0E"/>
    <w:rsid w:val="00D5771B"/>
    <w:rsid w:val="00D579D0"/>
    <w:rsid w:val="00DA5586"/>
    <w:rsid w:val="00DA6660"/>
    <w:rsid w:val="00E260C5"/>
    <w:rsid w:val="00E758EC"/>
    <w:rsid w:val="00F01EDD"/>
    <w:rsid w:val="00F9721E"/>
    <w:rsid w:val="00FE2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6E9B890"/>
  <w15:chartTrackingRefBased/>
  <w15:docId w15:val="{BDB931F9-73FB-46B7-B77C-1027E37E6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F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2FF0"/>
  </w:style>
  <w:style w:type="paragraph" w:styleId="Footer">
    <w:name w:val="footer"/>
    <w:basedOn w:val="Normal"/>
    <w:link w:val="FooterChar"/>
    <w:uiPriority w:val="99"/>
    <w:unhideWhenUsed/>
    <w:rsid w:val="00912F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2FF0"/>
  </w:style>
  <w:style w:type="table" w:styleId="TableGrid">
    <w:name w:val="Table Grid"/>
    <w:basedOn w:val="TableNormal"/>
    <w:uiPriority w:val="39"/>
    <w:rsid w:val="00912F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413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13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a Jakubczyk</dc:creator>
  <cp:keywords/>
  <dc:description/>
  <cp:lastModifiedBy>Sylwia Barnett</cp:lastModifiedBy>
  <cp:revision>4</cp:revision>
  <dcterms:created xsi:type="dcterms:W3CDTF">2020-02-23T21:05:00Z</dcterms:created>
  <dcterms:modified xsi:type="dcterms:W3CDTF">2020-02-24T20:20:00Z</dcterms:modified>
</cp:coreProperties>
</file>